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สตรีม</w:t>
      </w:r>
    </w:p>
    <w:p>
      <w:pPr>
        <w:pStyle w:val="Date"/>
      </w:pPr>
      <w:r>
        <w:t xml:space="preserve">วันจันทร์ที่</w:t>
      </w:r>
      <w:r>
        <w:t xml:space="preserve"> </w:t>
      </w:r>
      <w:r>
        <w:t xml:space="preserve">23</w:t>
      </w:r>
      <w:r>
        <w:t xml:space="preserve"> </w:t>
      </w:r>
      <w:r>
        <w:t xml:space="preserve">มีนาคม</w:t>
      </w:r>
      <w:r>
        <w:t xml:space="preserve"> </w:t>
      </w:r>
      <w:r>
        <w:t xml:space="preserve">2569</w:t>
      </w:r>
      <w:r>
        <w:t xml:space="preserve"> </w:t>
      </w:r>
      <w:r>
        <w:t xml:space="preserve">เวลา</w:t>
      </w:r>
      <w:r>
        <w:t xml:space="preserve"> </w:t>
      </w:r>
      <w:r>
        <w:t xml:space="preserve">14.0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ช็ค ฮัลโหลฮัลโหล 1 2 3 4   สิธิ          1  2 3 4                 ปฏิทิน     click1234   chic chic chic chic chic chic   จิ   ตรวจเช็ค  1 2 3 4 ชิ้น 1 1 2 3 4  Sex World        ไป กับเสียงไหม                                                                                                                                                                                                                                                                                                                                                                                                                                             ทดสอบทดสอบภาษา      ทด สอบ 123 4 ทดสอบ  1 23 ทดสอบ ทดสอบ 123                      f 1 2 3 1 2 3 4 ข้อสอบป 1  1 23 OK          ทด สอบ 1 มันไปตีเขา จะไม่มี พูดอยู่นะนี่พี่  อ๋อมี มีผัวพูด แสดงความยินดี   รองปลัด   ทดสอบ  1234 1234  ไม่ได้พรุ่งนี้คิวโพเดียม ที่ร้านใช่ป่ะ        กลัวผมหลอกนะ ตอนกรมควบ โรคนี่  ท่าน  คน กล่าวแสดงความยิน เก่าแสดงความยินดีอยู่ด้านข้าง ด้านข้าง แล้วก็พอขึ้นพูด           โลตัสแท้ๆ                                                          เรียน ปลัดกระทรวง การ อุดมศึกษา วิทยาศาสตร์วิจัยและนวัตกรรม    นางเตือนใจ คงสมบัติ รองปลัด กระทรวงการ พัฒนาสังคมและ ความมั่นคงของ ท่านผู้ บริหาร พร้อมด้วยผู้แทน จากหน่วยงานที่เกี่ยวข้อง สื่อ มวลชนและแขก ผู้มีเกียรติ ทุกท่านทางที่ อยู่ใน สถานที่จัดงาน ท่านที่กำลัง รับชมการถ่าย ทอดสดผ่านทาง  facebook  ดิฉันศิริพร สวัสดิ์ผู้จัดการ งานพัฒนา พันธมิตรทางยุทธศาสตร์ สชรับทุกท่านเข้า สู่พิธีลงนามบันทึก ข้อตกลง ความร่วมมือ ด้านการวิจัย และพัฒนาโครง การความร่วม มือทางวิทยาศาสตร์และ เทคโนโลยี ยก ระดับคุณภาพ ชีวิตกลุ่มเกาะบาง  ซึ่งถือเป็น การผนึกกำลัง ครั้งสำคัญ ระหว่าง 2 กระทรวง มันคือ กระทรวงการพัฒนา สังคมและความ มั่นคงของมนุษย์ กระทรวงการ อุดมศึกษาวิทยาศาสตร์ วิจัยและนวัตกรรม โดยสำนัก งานพัฒนาวิทยา ศาสตร์และเทคโนโลยีแห่ง ชาติหรือสวทช  23  ข้อสอบ  ทดสอบ  หลัง ลำโพงไม่มีปัญหา  ทดสอบ   ไม่เกี่ยว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สตรีม</dc:title>
  <dc:creator/>
  <cp:keywords/>
  <dcterms:created xsi:type="dcterms:W3CDTF">2026-03-23T09:09:05Z</dcterms:created>
  <dcterms:modified xsi:type="dcterms:W3CDTF">2026-03-23T09: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นาคม 2569 เวลา 14.01 น.</vt:lpwstr>
  </property>
  <property fmtid="{D5CDD505-2E9C-101B-9397-08002B2CF9AE}" pid="3" name="subtitle">
    <vt:lpwstr/>
  </property>
</Properties>
</file>